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29</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3</w:t>
      </w:r>
      <w:r>
        <w:rPr>
          <w:rFonts w:hint="eastAsia" w:ascii="仿宋" w:hAnsi="仿宋" w:eastAsia="仿宋"/>
        </w:rPr>
        <w:t>月0</w:t>
      </w:r>
      <w:r>
        <w:rPr>
          <w:rFonts w:hint="eastAsia" w:ascii="仿宋" w:hAnsi="仿宋" w:eastAsia="仿宋"/>
          <w:lang w:val="en-US" w:eastAsia="zh-CN"/>
        </w:rPr>
        <w:t>9</w:t>
      </w:r>
      <w:r>
        <w:rPr>
          <w:rFonts w:hint="eastAsia" w:ascii="仿宋" w:hAnsi="仿宋" w:eastAsia="仿宋"/>
        </w:rPr>
        <w:t>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w:t>
            </w:r>
            <w:r>
              <w:rPr>
                <w:rFonts w:hint="eastAsia" w:ascii="仿宋" w:hAnsi="仿宋" w:eastAsia="仿宋"/>
                <w:kern w:val="0"/>
                <w:szCs w:val="21"/>
                <w:shd w:val="clear" w:color="auto" w:fill="FFFFFF"/>
                <w:lang w:val="en-US" w:eastAsia="zh-CN"/>
              </w:rPr>
              <w:t>29</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20000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49,68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3月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3月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6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２９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10478</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3</w:t>
            </w:r>
            <w:r>
              <w:rPr>
                <w:rFonts w:hint="eastAsia" w:ascii="仿宋" w:hAnsi="仿宋" w:eastAsia="仿宋"/>
                <w:szCs w:val="21"/>
                <w:shd w:val="clear" w:color="auto" w:fill="FFFFFF"/>
              </w:rPr>
              <w:t>月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310,418.0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794,407.6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2,474,407.6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8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87</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5057140" cy="2219325"/>
            <wp:effectExtent l="4445" t="4445" r="5715" b="508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3</w:t>
            </w:r>
            <w:r>
              <w:rPr>
                <w:rFonts w:hint="eastAsia" w:ascii="仿宋" w:hAnsi="仿宋" w:eastAsia="仿宋"/>
              </w:rPr>
              <w:t>-</w:t>
            </w:r>
            <w:r>
              <w:rPr>
                <w:rFonts w:hint="eastAsia" w:ascii="仿宋" w:hAnsi="仿宋" w:eastAsia="仿宋"/>
                <w:lang w:val="en-US" w:eastAsia="zh-CN"/>
              </w:rPr>
              <w:t>9</w:t>
            </w:r>
            <w:r>
              <w:rPr>
                <w:rFonts w:hint="eastAsia" w:ascii="仿宋" w:hAnsi="仿宋" w:eastAsia="仿宋"/>
              </w:rPr>
              <w:t>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87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4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87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44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2</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187</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rPr>
        <w:t>1.</w:t>
      </w:r>
      <w:r>
        <w:rPr>
          <w:rFonts w:hint="eastAsia" w:ascii="仿宋" w:hAnsi="仿宋" w:eastAsia="仿宋"/>
          <w:color w:val="000000"/>
          <w:szCs w:val="21"/>
          <w:lang w:val="en-US" w:eastAsia="zh-CN"/>
        </w:rPr>
        <w:t>87</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鑫沅鑫梅花456号计划</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61,257,275.90</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40.09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default" w:ascii="仿宋" w:hAnsi="仿宋" w:eastAsia="仿宋" w:cs="仿宋"/>
                <w:i w:val="0"/>
                <w:color w:val="auto"/>
                <w:sz w:val="21"/>
                <w:szCs w:val="21"/>
                <w:u w:val="none"/>
                <w:lang w:val="en-US" w:eastAsia="zh-CN"/>
              </w:rPr>
            </w:pPr>
            <w:r>
              <w:rPr>
                <w:rFonts w:hint="eastAsia" w:ascii="仿宋" w:hAnsi="仿宋" w:eastAsia="仿宋" w:cs="仿宋"/>
                <w:i w:val="0"/>
                <w:color w:val="auto"/>
                <w:sz w:val="21"/>
                <w:szCs w:val="21"/>
                <w:u w:val="none"/>
                <w:lang w:val="en-US" w:eastAsia="zh-CN"/>
              </w:rPr>
              <w:t>2</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61,109,461.08</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4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r>
              <w:rPr>
                <w:rFonts w:hint="eastAsia" w:ascii="仿宋" w:hAnsi="仿宋" w:eastAsia="仿宋" w:cs="仿宋"/>
                <w:i w:val="0"/>
                <w:color w:val="auto"/>
                <w:sz w:val="21"/>
                <w:szCs w:val="21"/>
                <w:u w:val="none"/>
                <w:lang w:val="en-US" w:eastAsia="zh-CN"/>
              </w:rPr>
              <w:t>3</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华创证券智盈1号</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30,418,088.73</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19.91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2,784,825.71</w:t>
            </w:r>
          </w:p>
        </w:tc>
        <w:tc>
          <w:tcPr>
            <w:tcW w:w="1755"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2,784,825.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s="仿宋"/>
                <w:i w:val="0"/>
                <w:color w:val="auto"/>
                <w:kern w:val="0"/>
                <w:sz w:val="21"/>
                <w:szCs w:val="21"/>
                <w:u w:val="none"/>
                <w:lang w:val="en-US" w:eastAsia="zh-CN" w:bidi="ar"/>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s="仿宋"/>
                <w:i w:val="0"/>
                <w:color w:val="auto"/>
                <w:kern w:val="0"/>
                <w:sz w:val="21"/>
                <w:szCs w:val="21"/>
                <w:u w:val="none"/>
                <w:lang w:val="en-US" w:eastAsia="zh-CN" w:bidi="ar"/>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2,784,825.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5,623,795.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8,477.7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20,163.6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62,388.4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2,784,825.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中天金融MTN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599,858.9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552,264.6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243,162.9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525,739.8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61,454.3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29,309.2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31,510.4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72,535.3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六民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20,224.0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02,325.7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5,638,385.6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3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14628" o:spid="_x0000_s2049" o:spt="136" type="#_x0000_t136" style="position:absolute;left:0pt;height:104.95pt;width:48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HsyV/jU2t1iB1b2suO9k7UNoFtU=" w:salt="UAhG6m/+lV46gilY7jXxz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Y2NhZGZkNjgyYjg3OGZhZGE1MmQ1ZTg4OWZlMTAzYzY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C1169C9"/>
    <w:rsid w:val="0C9F1D23"/>
    <w:rsid w:val="0FB20441"/>
    <w:rsid w:val="109E69E3"/>
    <w:rsid w:val="134F5BC1"/>
    <w:rsid w:val="14A17047"/>
    <w:rsid w:val="14E74041"/>
    <w:rsid w:val="153D2966"/>
    <w:rsid w:val="16C276CC"/>
    <w:rsid w:val="188B46A5"/>
    <w:rsid w:val="18B13E75"/>
    <w:rsid w:val="195F6954"/>
    <w:rsid w:val="1B744D95"/>
    <w:rsid w:val="1C311D75"/>
    <w:rsid w:val="1E6C25F6"/>
    <w:rsid w:val="214B33FF"/>
    <w:rsid w:val="23D44BC8"/>
    <w:rsid w:val="28137BE9"/>
    <w:rsid w:val="2AA204DB"/>
    <w:rsid w:val="2FCD2C4F"/>
    <w:rsid w:val="38721494"/>
    <w:rsid w:val="394F4B22"/>
    <w:rsid w:val="3D305393"/>
    <w:rsid w:val="3EB35496"/>
    <w:rsid w:val="3F524561"/>
    <w:rsid w:val="4218718A"/>
    <w:rsid w:val="46776F3C"/>
    <w:rsid w:val="47B11009"/>
    <w:rsid w:val="4ADF197E"/>
    <w:rsid w:val="4BB741AE"/>
    <w:rsid w:val="4C8926F7"/>
    <w:rsid w:val="4D1108E2"/>
    <w:rsid w:val="4EE378EB"/>
    <w:rsid w:val="4F1B5360"/>
    <w:rsid w:val="50330F62"/>
    <w:rsid w:val="50D46540"/>
    <w:rsid w:val="550D61F7"/>
    <w:rsid w:val="55413388"/>
    <w:rsid w:val="56624514"/>
    <w:rsid w:val="57FE5038"/>
    <w:rsid w:val="58DF7C14"/>
    <w:rsid w:val="58FB60E0"/>
    <w:rsid w:val="5E660FCE"/>
    <w:rsid w:val="606E71E9"/>
    <w:rsid w:val="61FB6C11"/>
    <w:rsid w:val="64F431AF"/>
    <w:rsid w:val="673B4350"/>
    <w:rsid w:val="67843E9C"/>
    <w:rsid w:val="67855A67"/>
    <w:rsid w:val="67DF73FA"/>
    <w:rsid w:val="69103C58"/>
    <w:rsid w:val="692A41F0"/>
    <w:rsid w:val="6C7928C7"/>
    <w:rsid w:val="6E9B0AE5"/>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B$1:$B$181</c:f>
              <c:numCache>
                <c:formatCode>General</c:formatCode>
                <c:ptCount val="181"/>
                <c:pt idx="67">
                  <c:v>0.9998</c:v>
                </c:pt>
                <c:pt idx="68">
                  <c:v>0.9997</c:v>
                </c:pt>
                <c:pt idx="69">
                  <c:v>0.9998</c:v>
                </c:pt>
                <c:pt idx="70">
                  <c:v>0.9998</c:v>
                </c:pt>
                <c:pt idx="71">
                  <c:v>0.9998</c:v>
                </c:pt>
                <c:pt idx="72">
                  <c:v>1.0007</c:v>
                </c:pt>
                <c:pt idx="73">
                  <c:v>1.0007</c:v>
                </c:pt>
                <c:pt idx="74">
                  <c:v>1.0009</c:v>
                </c:pt>
                <c:pt idx="75">
                  <c:v>1.001</c:v>
                </c:pt>
                <c:pt idx="76">
                  <c:v>1.0012</c:v>
                </c:pt>
                <c:pt idx="77">
                  <c:v>1.0012</c:v>
                </c:pt>
                <c:pt idx="78">
                  <c:v>1.0011</c:v>
                </c:pt>
                <c:pt idx="79">
                  <c:v>1.0018</c:v>
                </c:pt>
                <c:pt idx="80">
                  <c:v>0.9994</c:v>
                </c:pt>
                <c:pt idx="81">
                  <c:v>0.9992</c:v>
                </c:pt>
                <c:pt idx="82">
                  <c:v>0.9994</c:v>
                </c:pt>
                <c:pt idx="83">
                  <c:v>0.9997</c:v>
                </c:pt>
                <c:pt idx="84">
                  <c:v>0.9997</c:v>
                </c:pt>
                <c:pt idx="85">
                  <c:v>0.9996</c:v>
                </c:pt>
                <c:pt idx="86">
                  <c:v>1.0004</c:v>
                </c:pt>
                <c:pt idx="87">
                  <c:v>1.0006</c:v>
                </c:pt>
                <c:pt idx="88">
                  <c:v>1.0009</c:v>
                </c:pt>
                <c:pt idx="89">
                  <c:v>1.0029</c:v>
                </c:pt>
                <c:pt idx="90">
                  <c:v>1.0032</c:v>
                </c:pt>
                <c:pt idx="91">
                  <c:v>1.0032</c:v>
                </c:pt>
                <c:pt idx="92">
                  <c:v>1.0032</c:v>
                </c:pt>
                <c:pt idx="93">
                  <c:v>1.0032</c:v>
                </c:pt>
                <c:pt idx="94">
                  <c:v>1.0032</c:v>
                </c:pt>
                <c:pt idx="95">
                  <c:v>1.0043</c:v>
                </c:pt>
                <c:pt idx="96">
                  <c:v>1.0046</c:v>
                </c:pt>
                <c:pt idx="97">
                  <c:v>1.0049</c:v>
                </c:pt>
                <c:pt idx="98">
                  <c:v>1.0049</c:v>
                </c:pt>
                <c:pt idx="99">
                  <c:v>1.0049</c:v>
                </c:pt>
                <c:pt idx="100">
                  <c:v>1.0057</c:v>
                </c:pt>
                <c:pt idx="101">
                  <c:v>1.0058</c:v>
                </c:pt>
                <c:pt idx="102">
                  <c:v>1.0059</c:v>
                </c:pt>
                <c:pt idx="103">
                  <c:v>1.0061</c:v>
                </c:pt>
                <c:pt idx="104">
                  <c:v>1.0064</c:v>
                </c:pt>
                <c:pt idx="105">
                  <c:v>1.0064</c:v>
                </c:pt>
                <c:pt idx="106">
                  <c:v>1.0064</c:v>
                </c:pt>
                <c:pt idx="107">
                  <c:v>1.0067</c:v>
                </c:pt>
                <c:pt idx="108">
                  <c:v>1.0068</c:v>
                </c:pt>
                <c:pt idx="109">
                  <c:v>1.007</c:v>
                </c:pt>
                <c:pt idx="110">
                  <c:v>1.007</c:v>
                </c:pt>
                <c:pt idx="111">
                  <c:v>1.0073</c:v>
                </c:pt>
                <c:pt idx="112">
                  <c:v>1.0073</c:v>
                </c:pt>
                <c:pt idx="113">
                  <c:v>1.0073</c:v>
                </c:pt>
                <c:pt idx="114">
                  <c:v>1.008</c:v>
                </c:pt>
                <c:pt idx="115">
                  <c:v>1.0082</c:v>
                </c:pt>
                <c:pt idx="116">
                  <c:v>1.0082</c:v>
                </c:pt>
                <c:pt idx="117">
                  <c:v>1.0083</c:v>
                </c:pt>
                <c:pt idx="118">
                  <c:v>1.0087</c:v>
                </c:pt>
                <c:pt idx="119">
                  <c:v>1.0088</c:v>
                </c:pt>
                <c:pt idx="120">
                  <c:v>1.0088</c:v>
                </c:pt>
                <c:pt idx="121">
                  <c:v>1.0088</c:v>
                </c:pt>
                <c:pt idx="122">
                  <c:v>1.0088</c:v>
                </c:pt>
                <c:pt idx="123">
                  <c:v>1.0087</c:v>
                </c:pt>
                <c:pt idx="124">
                  <c:v>1.0099</c:v>
                </c:pt>
                <c:pt idx="125">
                  <c:v>1.0101</c:v>
                </c:pt>
                <c:pt idx="126">
                  <c:v>1.01</c:v>
                </c:pt>
                <c:pt idx="127">
                  <c:v>1.01</c:v>
                </c:pt>
                <c:pt idx="128">
                  <c:v>1.009</c:v>
                </c:pt>
                <c:pt idx="129">
                  <c:v>1.0094</c:v>
                </c:pt>
                <c:pt idx="130">
                  <c:v>1.0092</c:v>
                </c:pt>
                <c:pt idx="131">
                  <c:v>1.0095</c:v>
                </c:pt>
                <c:pt idx="132">
                  <c:v>1.0098</c:v>
                </c:pt>
                <c:pt idx="133">
                  <c:v>1.0098</c:v>
                </c:pt>
                <c:pt idx="134">
                  <c:v>1.0098</c:v>
                </c:pt>
                <c:pt idx="135">
                  <c:v>1.0105</c:v>
                </c:pt>
                <c:pt idx="136">
                  <c:v>1.012</c:v>
                </c:pt>
                <c:pt idx="137">
                  <c:v>1.011</c:v>
                </c:pt>
                <c:pt idx="138">
                  <c:v>1.0115</c:v>
                </c:pt>
                <c:pt idx="139">
                  <c:v>1.0127</c:v>
                </c:pt>
                <c:pt idx="140">
                  <c:v>1.0127</c:v>
                </c:pt>
                <c:pt idx="141">
                  <c:v>1.0126</c:v>
                </c:pt>
                <c:pt idx="142">
                  <c:v>1.0134</c:v>
                </c:pt>
                <c:pt idx="143">
                  <c:v>1.0134</c:v>
                </c:pt>
                <c:pt idx="144">
                  <c:v>1.0137</c:v>
                </c:pt>
                <c:pt idx="145">
                  <c:v>1.014</c:v>
                </c:pt>
                <c:pt idx="146">
                  <c:v>1.0141</c:v>
                </c:pt>
                <c:pt idx="147">
                  <c:v>1.0141</c:v>
                </c:pt>
                <c:pt idx="148">
                  <c:v>1.0141</c:v>
                </c:pt>
                <c:pt idx="149">
                  <c:v>1.0145</c:v>
                </c:pt>
                <c:pt idx="150">
                  <c:v>1.0144</c:v>
                </c:pt>
                <c:pt idx="151">
                  <c:v>1.0142</c:v>
                </c:pt>
                <c:pt idx="152">
                  <c:v>1.014</c:v>
                </c:pt>
                <c:pt idx="153">
                  <c:v>1.014</c:v>
                </c:pt>
                <c:pt idx="154">
                  <c:v>1.014</c:v>
                </c:pt>
                <c:pt idx="155">
                  <c:v>1.014</c:v>
                </c:pt>
                <c:pt idx="156">
                  <c:v>1.0146</c:v>
                </c:pt>
                <c:pt idx="157">
                  <c:v>1.0144</c:v>
                </c:pt>
                <c:pt idx="158">
                  <c:v>1.0144</c:v>
                </c:pt>
                <c:pt idx="159">
                  <c:v>1.0146</c:v>
                </c:pt>
                <c:pt idx="160">
                  <c:v>1.0147</c:v>
                </c:pt>
                <c:pt idx="161">
                  <c:v>1.0147</c:v>
                </c:pt>
                <c:pt idx="162">
                  <c:v>1.0147</c:v>
                </c:pt>
                <c:pt idx="163">
                  <c:v>1.0151</c:v>
                </c:pt>
                <c:pt idx="164">
                  <c:v>1.0149</c:v>
                </c:pt>
                <c:pt idx="165">
                  <c:v>1.0148</c:v>
                </c:pt>
                <c:pt idx="166">
                  <c:v>1.0151</c:v>
                </c:pt>
                <c:pt idx="167">
                  <c:v>1.0154</c:v>
                </c:pt>
                <c:pt idx="168">
                  <c:v>1.0154</c:v>
                </c:pt>
                <c:pt idx="169">
                  <c:v>1.0154</c:v>
                </c:pt>
                <c:pt idx="170">
                  <c:v>1.0161</c:v>
                </c:pt>
                <c:pt idx="171">
                  <c:v>1.0163</c:v>
                </c:pt>
                <c:pt idx="172">
                  <c:v>1.0165</c:v>
                </c:pt>
                <c:pt idx="173">
                  <c:v>1.0167</c:v>
                </c:pt>
                <c:pt idx="174">
                  <c:v>1.0178</c:v>
                </c:pt>
                <c:pt idx="175">
                  <c:v>1.0178</c:v>
                </c:pt>
                <c:pt idx="176">
                  <c:v>1.0178</c:v>
                </c:pt>
                <c:pt idx="177">
                  <c:v>1.0182</c:v>
                </c:pt>
                <c:pt idx="178">
                  <c:v>1.0183</c:v>
                </c:pt>
                <c:pt idx="179">
                  <c:v>1.0184</c:v>
                </c:pt>
                <c:pt idx="180">
                  <c:v>1.0187</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742"/>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15"/>
        <c:majorTimeUnit val="days"/>
        <c:minorUnit val="7"/>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General</c:formatCode>
                <c:ptCount val="181"/>
                <c:pt idx="67" c:formatCode="0.00%">
                  <c:v>-0.000199999999999978</c:v>
                </c:pt>
                <c:pt idx="68" c:formatCode="0.00%">
                  <c:v>-0.000299999999999967</c:v>
                </c:pt>
                <c:pt idx="69" c:formatCode="0.00%">
                  <c:v>-0.000199999999999978</c:v>
                </c:pt>
                <c:pt idx="70" c:formatCode="0.00%">
                  <c:v>-0.000199999999999978</c:v>
                </c:pt>
                <c:pt idx="71" c:formatCode="0.00%">
                  <c:v>-0.000199999999999978</c:v>
                </c:pt>
                <c:pt idx="72" c:formatCode="0.00%">
                  <c:v>0.000699999999999923</c:v>
                </c:pt>
                <c:pt idx="73" c:formatCode="0.00%">
                  <c:v>0.000699999999999923</c:v>
                </c:pt>
                <c:pt idx="74" c:formatCode="0.00%">
                  <c:v>0.000899999999999901</c:v>
                </c:pt>
                <c:pt idx="75" c:formatCode="0.00%">
                  <c:v>0.00099999999999989</c:v>
                </c:pt>
                <c:pt idx="76" c:formatCode="0.00%">
                  <c:v>0.00120000000000009</c:v>
                </c:pt>
                <c:pt idx="77" c:formatCode="0.00%">
                  <c:v>0.00120000000000009</c:v>
                </c:pt>
                <c:pt idx="78" c:formatCode="0.00%">
                  <c:v>0.0011000000000001</c:v>
                </c:pt>
                <c:pt idx="79" c:formatCode="0.00%">
                  <c:v>0.00180000000000002</c:v>
                </c:pt>
                <c:pt idx="80" c:formatCode="0.00%">
                  <c:v>-0.000600000000000045</c:v>
                </c:pt>
                <c:pt idx="81" c:formatCode="0.00%">
                  <c:v>-0.000800000000000023</c:v>
                </c:pt>
                <c:pt idx="82" c:formatCode="0.00%">
                  <c:v>-0.000600000000000045</c:v>
                </c:pt>
                <c:pt idx="83" c:formatCode="0.00%">
                  <c:v>-0.000299999999999967</c:v>
                </c:pt>
                <c:pt idx="84" c:formatCode="0.00%">
                  <c:v>-0.000299999999999967</c:v>
                </c:pt>
                <c:pt idx="85" c:formatCode="0.00%">
                  <c:v>-0.000399999999999956</c:v>
                </c:pt>
                <c:pt idx="86" c:formatCode="0.00%">
                  <c:v>0.000399999999999956</c:v>
                </c:pt>
                <c:pt idx="87" c:formatCode="0.00%">
                  <c:v>0.000599999999999934</c:v>
                </c:pt>
                <c:pt idx="88" c:formatCode="0.00%">
                  <c:v>0.000899999999999901</c:v>
                </c:pt>
                <c:pt idx="89" c:formatCode="0.00%">
                  <c:v>0.0028999999999999</c:v>
                </c:pt>
                <c:pt idx="90" c:formatCode="0.00%">
                  <c:v>0.00320000000000009</c:v>
                </c:pt>
                <c:pt idx="91" c:formatCode="0.00%">
                  <c:v>0.00320000000000009</c:v>
                </c:pt>
                <c:pt idx="92" c:formatCode="0.00%">
                  <c:v>0.00320000000000009</c:v>
                </c:pt>
                <c:pt idx="93" c:formatCode="0.00%">
                  <c:v>0.00320000000000009</c:v>
                </c:pt>
                <c:pt idx="94" c:formatCode="0.00%">
                  <c:v>0.00320000000000009</c:v>
                </c:pt>
                <c:pt idx="95" c:formatCode="0.00%">
                  <c:v>0.00429999999999997</c:v>
                </c:pt>
                <c:pt idx="96" c:formatCode="0.00%">
                  <c:v>0.00459999999999994</c:v>
                </c:pt>
                <c:pt idx="97" c:formatCode="0.00%">
                  <c:v>0.0048999999999999</c:v>
                </c:pt>
                <c:pt idx="98" c:formatCode="0.00%">
                  <c:v>0.0048999999999999</c:v>
                </c:pt>
                <c:pt idx="99" c:formatCode="0.00%">
                  <c:v>0.0048999999999999</c:v>
                </c:pt>
                <c:pt idx="100" c:formatCode="0.00%">
                  <c:v>0.00570000000000004</c:v>
                </c:pt>
                <c:pt idx="101" c:formatCode="0.00%">
                  <c:v>0.00580000000000003</c:v>
                </c:pt>
                <c:pt idx="102" c:formatCode="0.00%">
                  <c:v>0.00590000000000002</c:v>
                </c:pt>
                <c:pt idx="103" c:formatCode="0.00%">
                  <c:v>0.00609999999999999</c:v>
                </c:pt>
                <c:pt idx="104" c:formatCode="0.00%">
                  <c:v>0.00639999999999996</c:v>
                </c:pt>
                <c:pt idx="105" c:formatCode="0.00%">
                  <c:v>0.00639999999999996</c:v>
                </c:pt>
                <c:pt idx="106" c:formatCode="0.00%">
                  <c:v>0.00639999999999996</c:v>
                </c:pt>
                <c:pt idx="107" c:formatCode="0.00%">
                  <c:v>0.00669999999999993</c:v>
                </c:pt>
                <c:pt idx="108" c:formatCode="0.00%">
                  <c:v>0.00679999999999992</c:v>
                </c:pt>
                <c:pt idx="109" c:formatCode="0.00%">
                  <c:v>0.0069999999999999</c:v>
                </c:pt>
                <c:pt idx="110" c:formatCode="0.00%">
                  <c:v>0.0069999999999999</c:v>
                </c:pt>
                <c:pt idx="111" c:formatCode="0.00%">
                  <c:v>0.00730000000000008</c:v>
                </c:pt>
                <c:pt idx="112" c:formatCode="0.00%">
                  <c:v>0.00730000000000008</c:v>
                </c:pt>
                <c:pt idx="113" c:formatCode="0.00%">
                  <c:v>0.00730000000000008</c:v>
                </c:pt>
                <c:pt idx="114" c:formatCode="0.00%">
                  <c:v>0.00800000000000001</c:v>
                </c:pt>
                <c:pt idx="115" c:formatCode="0.00%">
                  <c:v>0.00819999999999999</c:v>
                </c:pt>
                <c:pt idx="116" c:formatCode="0.00%">
                  <c:v>0.00819999999999999</c:v>
                </c:pt>
                <c:pt idx="117" c:formatCode="0.00%">
                  <c:v>0.00829999999999997</c:v>
                </c:pt>
                <c:pt idx="118" c:formatCode="0.00%">
                  <c:v>0.00869999999999993</c:v>
                </c:pt>
                <c:pt idx="119" c:formatCode="0.00%">
                  <c:v>0.00879999999999992</c:v>
                </c:pt>
                <c:pt idx="120" c:formatCode="0.00%">
                  <c:v>0.00879999999999992</c:v>
                </c:pt>
                <c:pt idx="121" c:formatCode="0.00%">
                  <c:v>0.00879999999999992</c:v>
                </c:pt>
                <c:pt idx="122" c:formatCode="0.00%">
                  <c:v>0.00879999999999992</c:v>
                </c:pt>
                <c:pt idx="123" c:formatCode="0.00%">
                  <c:v>0.00869999999999993</c:v>
                </c:pt>
                <c:pt idx="124" c:formatCode="0.00%">
                  <c:v>0.00990000000000002</c:v>
                </c:pt>
                <c:pt idx="125" c:formatCode="0.00%">
                  <c:v>0.0101</c:v>
                </c:pt>
                <c:pt idx="126" c:formatCode="0.00%">
                  <c:v>0.01</c:v>
                </c:pt>
                <c:pt idx="127" c:formatCode="0.00%">
                  <c:v>0.01</c:v>
                </c:pt>
                <c:pt idx="128" c:formatCode="0.00%">
                  <c:v>0.0089999999999999</c:v>
                </c:pt>
                <c:pt idx="129" c:formatCode="0.00%">
                  <c:v>0.00940000000000007</c:v>
                </c:pt>
                <c:pt idx="130" c:formatCode="0.00%">
                  <c:v>0.0092000000000001</c:v>
                </c:pt>
                <c:pt idx="131" c:formatCode="0.00%">
                  <c:v>0.00950000000000006</c:v>
                </c:pt>
                <c:pt idx="132" c:formatCode="0.00%">
                  <c:v>0.00980000000000003</c:v>
                </c:pt>
                <c:pt idx="133" c:formatCode="0.00%">
                  <c:v>0.00980000000000003</c:v>
                </c:pt>
                <c:pt idx="134" c:formatCode="0.00%">
                  <c:v>0.00980000000000003</c:v>
                </c:pt>
                <c:pt idx="135" c:formatCode="0.00%">
                  <c:v>0.0105</c:v>
                </c:pt>
                <c:pt idx="136" c:formatCode="0.00%">
                  <c:v>0.012</c:v>
                </c:pt>
                <c:pt idx="137" c:formatCode="0.00%">
                  <c:v>0.0109999999999999</c:v>
                </c:pt>
                <c:pt idx="138" c:formatCode="0.00%">
                  <c:v>0.0115000000000001</c:v>
                </c:pt>
                <c:pt idx="139" c:formatCode="0.00%">
                  <c:v>0.0126999999999999</c:v>
                </c:pt>
                <c:pt idx="140" c:formatCode="0.00%">
                  <c:v>0.0126999999999999</c:v>
                </c:pt>
                <c:pt idx="141" c:formatCode="0.00%">
                  <c:v>0.0125999999999999</c:v>
                </c:pt>
                <c:pt idx="142" c:formatCode="0.00%">
                  <c:v>0.0134000000000001</c:v>
                </c:pt>
                <c:pt idx="143" c:formatCode="0.00%">
                  <c:v>0.0134000000000001</c:v>
                </c:pt>
                <c:pt idx="144" c:formatCode="0.00%">
                  <c:v>0.0137</c:v>
                </c:pt>
                <c:pt idx="145" c:formatCode="0.00%">
                  <c:v>0.014</c:v>
                </c:pt>
                <c:pt idx="146" c:formatCode="0.00%">
                  <c:v>0.0141</c:v>
                </c:pt>
                <c:pt idx="147" c:formatCode="0.00%">
                  <c:v>0.0141</c:v>
                </c:pt>
                <c:pt idx="148" c:formatCode="0.00%">
                  <c:v>0.0141</c:v>
                </c:pt>
                <c:pt idx="149" c:formatCode="0.00%">
                  <c:v>0.0145</c:v>
                </c:pt>
                <c:pt idx="150" c:formatCode="0.00%">
                  <c:v>0.0144</c:v>
                </c:pt>
                <c:pt idx="151" c:formatCode="0.00%">
                  <c:v>0.0142</c:v>
                </c:pt>
                <c:pt idx="152" c:formatCode="0.00%">
                  <c:v>0.014</c:v>
                </c:pt>
                <c:pt idx="153" c:formatCode="0.00%">
                  <c:v>0.014</c:v>
                </c:pt>
                <c:pt idx="154" c:formatCode="0.00%">
                  <c:v>0.014</c:v>
                </c:pt>
                <c:pt idx="155" c:formatCode="0.00%">
                  <c:v>0.014</c:v>
                </c:pt>
                <c:pt idx="156" c:formatCode="0.00%">
                  <c:v>0.0145999999999999</c:v>
                </c:pt>
                <c:pt idx="157" c:formatCode="0.00%">
                  <c:v>0.0144</c:v>
                </c:pt>
                <c:pt idx="158" c:formatCode="0.00%">
                  <c:v>0.0144</c:v>
                </c:pt>
                <c:pt idx="159" c:formatCode="0.00%">
                  <c:v>0.0145999999999999</c:v>
                </c:pt>
                <c:pt idx="160" c:formatCode="0.00%">
                  <c:v>0.0146999999999999</c:v>
                </c:pt>
                <c:pt idx="161" c:formatCode="0.00%">
                  <c:v>0.0146999999999999</c:v>
                </c:pt>
                <c:pt idx="162" c:formatCode="0.00%">
                  <c:v>0.0146999999999999</c:v>
                </c:pt>
                <c:pt idx="163" c:formatCode="0.00%">
                  <c:v>0.0150999999999999</c:v>
                </c:pt>
                <c:pt idx="164" c:formatCode="0.00%">
                  <c:v>0.0148999999999999</c:v>
                </c:pt>
                <c:pt idx="165" c:formatCode="0.00%">
                  <c:v>0.0147999999999999</c:v>
                </c:pt>
                <c:pt idx="166" c:formatCode="0.00%">
                  <c:v>0.0150999999999999</c:v>
                </c:pt>
                <c:pt idx="167" c:formatCode="0.00%">
                  <c:v>0.0154000000000001</c:v>
                </c:pt>
                <c:pt idx="168" c:formatCode="0.00%">
                  <c:v>0.0154000000000001</c:v>
                </c:pt>
                <c:pt idx="169" c:formatCode="0.00%">
                  <c:v>0.0154000000000001</c:v>
                </c:pt>
                <c:pt idx="170" c:formatCode="0.00%">
                  <c:v>0.0161</c:v>
                </c:pt>
                <c:pt idx="171" c:formatCode="0.00%">
                  <c:v>0.0163</c:v>
                </c:pt>
                <c:pt idx="172" c:formatCode="0.00%">
                  <c:v>0.0165</c:v>
                </c:pt>
                <c:pt idx="173" c:formatCode="0.00%">
                  <c:v>0.0166999999999999</c:v>
                </c:pt>
                <c:pt idx="174" c:formatCode="0.00%">
                  <c:v>0.0178</c:v>
                </c:pt>
                <c:pt idx="175" c:formatCode="0.00%">
                  <c:v>0.0178</c:v>
                </c:pt>
                <c:pt idx="176" c:formatCode="0.00%">
                  <c:v>0.0178</c:v>
                </c:pt>
                <c:pt idx="177" c:formatCode="0.00%">
                  <c:v>0.0182</c:v>
                </c:pt>
                <c:pt idx="178" c:formatCode="0.00%">
                  <c:v>0.0183</c:v>
                </c:pt>
                <c:pt idx="179" c:formatCode="0.00%">
                  <c:v>0.0184</c:v>
                </c:pt>
                <c:pt idx="180" c:formatCode="0.00%">
                  <c:v>0.0186999999999999</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General</c:formatCode>
                <c:ptCount val="181"/>
                <c:pt idx="67" c:formatCode="0.00%">
                  <c:v>0.000126027397260274</c:v>
                </c:pt>
                <c:pt idx="68" c:formatCode="0.00%">
                  <c:v>0.000252054794520548</c:v>
                </c:pt>
                <c:pt idx="69" c:formatCode="0.00%">
                  <c:v>0.000378082191780822</c:v>
                </c:pt>
                <c:pt idx="70" c:formatCode="0.00%">
                  <c:v>0.000504109589041096</c:v>
                </c:pt>
                <c:pt idx="71" c:formatCode="0.00%">
                  <c:v>0.00063013698630137</c:v>
                </c:pt>
                <c:pt idx="72" c:formatCode="0.00%">
                  <c:v>0.000756164383561644</c:v>
                </c:pt>
                <c:pt idx="73" c:formatCode="0.00%">
                  <c:v>0.000882191780821918</c:v>
                </c:pt>
                <c:pt idx="74" c:formatCode="0.00%">
                  <c:v>0.00100821917808219</c:v>
                </c:pt>
                <c:pt idx="75" c:formatCode="0.00%">
                  <c:v>0.00113424657534247</c:v>
                </c:pt>
                <c:pt idx="76" c:formatCode="0.00%">
                  <c:v>0.00126027397260274</c:v>
                </c:pt>
                <c:pt idx="77" c:formatCode="0.00%">
                  <c:v>0.00138630136986301</c:v>
                </c:pt>
                <c:pt idx="78" c:formatCode="0.00%">
                  <c:v>0.00151232876712329</c:v>
                </c:pt>
                <c:pt idx="79" c:formatCode="0.00%">
                  <c:v>0.00163835616438356</c:v>
                </c:pt>
                <c:pt idx="80" c:formatCode="0.00%">
                  <c:v>0.00176438356164384</c:v>
                </c:pt>
                <c:pt idx="81" c:formatCode="0.00%">
                  <c:v>0.00189041095890411</c:v>
                </c:pt>
                <c:pt idx="82" c:formatCode="0.00%">
                  <c:v>0.00201643835616438</c:v>
                </c:pt>
                <c:pt idx="83" c:formatCode="0.00%">
                  <c:v>0.00214246575342466</c:v>
                </c:pt>
                <c:pt idx="84" c:formatCode="0.00%">
                  <c:v>0.00226849315068493</c:v>
                </c:pt>
                <c:pt idx="85" c:formatCode="0.00%">
                  <c:v>0.00239452054794521</c:v>
                </c:pt>
                <c:pt idx="86" c:formatCode="0.00%">
                  <c:v>0.00252054794520548</c:v>
                </c:pt>
                <c:pt idx="87" c:formatCode="0.00%">
                  <c:v>0.00264657534246575</c:v>
                </c:pt>
                <c:pt idx="88" c:formatCode="0.00%">
                  <c:v>0.00277260273972603</c:v>
                </c:pt>
                <c:pt idx="89" c:formatCode="0.00%">
                  <c:v>0.0028986301369863</c:v>
                </c:pt>
                <c:pt idx="90" c:formatCode="0.00%">
                  <c:v>0.00302465753424657</c:v>
                </c:pt>
                <c:pt idx="91" c:formatCode="0.00%">
                  <c:v>0.00315068493150685</c:v>
                </c:pt>
                <c:pt idx="92" c:formatCode="0.00%">
                  <c:v>0.00327671232876712</c:v>
                </c:pt>
                <c:pt idx="93" c:formatCode="0.00%">
                  <c:v>0.0034027397260274</c:v>
                </c:pt>
                <c:pt idx="94" c:formatCode="0.00%">
                  <c:v>0.00352876712328767</c:v>
                </c:pt>
                <c:pt idx="95" c:formatCode="0.00%">
                  <c:v>0.00365479452054794</c:v>
                </c:pt>
                <c:pt idx="96" c:formatCode="0.00%">
                  <c:v>0.00378082191780822</c:v>
                </c:pt>
                <c:pt idx="97" c:formatCode="0.00%">
                  <c:v>0.00390684931506849</c:v>
                </c:pt>
                <c:pt idx="98" c:formatCode="0.00%">
                  <c:v>0.00403287671232877</c:v>
                </c:pt>
                <c:pt idx="99" c:formatCode="0.00%">
                  <c:v>0.00415890410958904</c:v>
                </c:pt>
                <c:pt idx="100" c:formatCode="0.00%">
                  <c:v>0.00428493150684931</c:v>
                </c:pt>
                <c:pt idx="101" c:formatCode="0.00%">
                  <c:v>0.00441095890410959</c:v>
                </c:pt>
                <c:pt idx="102" c:formatCode="0.00%">
                  <c:v>0.00453698630136986</c:v>
                </c:pt>
                <c:pt idx="103" c:formatCode="0.00%">
                  <c:v>0.00466301369863014</c:v>
                </c:pt>
                <c:pt idx="104" c:formatCode="0.00%">
                  <c:v>0.00478904109589041</c:v>
                </c:pt>
                <c:pt idx="105" c:formatCode="0.00%">
                  <c:v>0.00491506849315068</c:v>
                </c:pt>
                <c:pt idx="106" c:formatCode="0.00%">
                  <c:v>0.00504109589041096</c:v>
                </c:pt>
                <c:pt idx="107" c:formatCode="0.00%">
                  <c:v>0.00516712328767123</c:v>
                </c:pt>
                <c:pt idx="108" c:formatCode="0.00%">
                  <c:v>0.00529315068493151</c:v>
                </c:pt>
                <c:pt idx="109" c:formatCode="0.00%">
                  <c:v>0.00541917808219178</c:v>
                </c:pt>
                <c:pt idx="110" c:formatCode="0.00%">
                  <c:v>0.00554520547945205</c:v>
                </c:pt>
                <c:pt idx="111" c:formatCode="0.00%">
                  <c:v>0.00567123287671233</c:v>
                </c:pt>
                <c:pt idx="112" c:formatCode="0.00%">
                  <c:v>0.0057972602739726</c:v>
                </c:pt>
                <c:pt idx="113" c:formatCode="0.00%">
                  <c:v>0.00592328767123288</c:v>
                </c:pt>
                <c:pt idx="114" c:formatCode="0.00%">
                  <c:v>0.00604931506849315</c:v>
                </c:pt>
                <c:pt idx="115" c:formatCode="0.00%">
                  <c:v>0.00617534246575342</c:v>
                </c:pt>
                <c:pt idx="116" c:formatCode="0.00%">
                  <c:v>0.0063013698630137</c:v>
                </c:pt>
                <c:pt idx="117" c:formatCode="0.00%">
                  <c:v>0.00642739726027397</c:v>
                </c:pt>
                <c:pt idx="118" c:formatCode="0.00%">
                  <c:v>0.00655342465753425</c:v>
                </c:pt>
                <c:pt idx="119" c:formatCode="0.00%">
                  <c:v>0.00667945205479452</c:v>
                </c:pt>
                <c:pt idx="120" c:formatCode="0.00%">
                  <c:v>0.00680547945205479</c:v>
                </c:pt>
                <c:pt idx="121" c:formatCode="0.00%">
                  <c:v>0.00693150684931507</c:v>
                </c:pt>
                <c:pt idx="122" c:formatCode="0.00%">
                  <c:v>0.00705753424657534</c:v>
                </c:pt>
                <c:pt idx="123" c:formatCode="0.00%">
                  <c:v>0.00718356164383562</c:v>
                </c:pt>
                <c:pt idx="124" c:formatCode="0.00%">
                  <c:v>0.00730958904109589</c:v>
                </c:pt>
                <c:pt idx="125" c:formatCode="0.00%">
                  <c:v>0.00743561643835616</c:v>
                </c:pt>
                <c:pt idx="126" c:formatCode="0.00%">
                  <c:v>0.00756164383561644</c:v>
                </c:pt>
                <c:pt idx="127" c:formatCode="0.00%">
                  <c:v>0.00768767123287671</c:v>
                </c:pt>
                <c:pt idx="128" c:formatCode="0.00%">
                  <c:v>0.00781369863013699</c:v>
                </c:pt>
                <c:pt idx="129" c:formatCode="0.00%">
                  <c:v>0.00793972602739726</c:v>
                </c:pt>
                <c:pt idx="130" c:formatCode="0.00%">
                  <c:v>0.00806575342465753</c:v>
                </c:pt>
                <c:pt idx="131" c:formatCode="0.00%">
                  <c:v>0.00819178082191781</c:v>
                </c:pt>
                <c:pt idx="132" c:formatCode="0.00%">
                  <c:v>0.00831780821917808</c:v>
                </c:pt>
                <c:pt idx="133" c:formatCode="0.00%">
                  <c:v>0.00844383561643836</c:v>
                </c:pt>
                <c:pt idx="134" c:formatCode="0.00%">
                  <c:v>0.00856986301369863</c:v>
                </c:pt>
                <c:pt idx="135" c:formatCode="0.00%">
                  <c:v>0.0086958904109589</c:v>
                </c:pt>
                <c:pt idx="136" c:formatCode="0.00%">
                  <c:v>0.00882191780821918</c:v>
                </c:pt>
                <c:pt idx="137" c:formatCode="0.00%">
                  <c:v>0.00894794520547945</c:v>
                </c:pt>
                <c:pt idx="138" c:formatCode="0.00%">
                  <c:v>0.00907397260273973</c:v>
                </c:pt>
                <c:pt idx="139" c:formatCode="0.00%">
                  <c:v>0.0092</c:v>
                </c:pt>
                <c:pt idx="140" c:formatCode="0.00%">
                  <c:v>0.00932602739726027</c:v>
                </c:pt>
                <c:pt idx="141" c:formatCode="0.00%">
                  <c:v>0.00945205479452055</c:v>
                </c:pt>
                <c:pt idx="142" c:formatCode="0.00%">
                  <c:v>0.00957808219178082</c:v>
                </c:pt>
                <c:pt idx="143" c:formatCode="0.00%">
                  <c:v>0.00970410958904109</c:v>
                </c:pt>
                <c:pt idx="144" c:formatCode="0.00%">
                  <c:v>0.00983013698630137</c:v>
                </c:pt>
                <c:pt idx="145" c:formatCode="0.00%">
                  <c:v>0.00995616438356164</c:v>
                </c:pt>
                <c:pt idx="146" c:formatCode="0.00%">
                  <c:v>0.0100821917808219</c:v>
                </c:pt>
                <c:pt idx="147" c:formatCode="0.00%">
                  <c:v>0.0102082191780822</c:v>
                </c:pt>
                <c:pt idx="148" c:formatCode="0.00%">
                  <c:v>0.0103342465753425</c:v>
                </c:pt>
                <c:pt idx="149" c:formatCode="0.00%">
                  <c:v>0.0104602739726027</c:v>
                </c:pt>
                <c:pt idx="150" c:formatCode="0.00%">
                  <c:v>0.010586301369863</c:v>
                </c:pt>
                <c:pt idx="151" c:formatCode="0.00%">
                  <c:v>0.0107123287671233</c:v>
                </c:pt>
                <c:pt idx="152" c:formatCode="0.00%">
                  <c:v>0.0108383561643836</c:v>
                </c:pt>
                <c:pt idx="153" c:formatCode="0.00%">
                  <c:v>0.0109643835616438</c:v>
                </c:pt>
                <c:pt idx="154" c:formatCode="0.00%">
                  <c:v>0.0110904109589041</c:v>
                </c:pt>
                <c:pt idx="155" c:formatCode="0.00%">
                  <c:v>0.0112164383561644</c:v>
                </c:pt>
                <c:pt idx="156" c:formatCode="0.00%">
                  <c:v>0.0113424657534247</c:v>
                </c:pt>
                <c:pt idx="157" c:formatCode="0.00%">
                  <c:v>0.0114684931506849</c:v>
                </c:pt>
                <c:pt idx="158" c:formatCode="0.00%">
                  <c:v>0.0115945205479452</c:v>
                </c:pt>
                <c:pt idx="159" c:formatCode="0.00%">
                  <c:v>0.0117205479452055</c:v>
                </c:pt>
                <c:pt idx="160" c:formatCode="0.00%">
                  <c:v>0.0118465753424658</c:v>
                </c:pt>
                <c:pt idx="161" c:formatCode="0.00%">
                  <c:v>0.011972602739726</c:v>
                </c:pt>
                <c:pt idx="162" c:formatCode="0.00%">
                  <c:v>0.0120986301369863</c:v>
                </c:pt>
                <c:pt idx="163" c:formatCode="0.00%">
                  <c:v>0.0122246575342466</c:v>
                </c:pt>
                <c:pt idx="164" c:formatCode="0.00%">
                  <c:v>0.0123506849315068</c:v>
                </c:pt>
                <c:pt idx="165" c:formatCode="0.00%">
                  <c:v>0.0124767123287671</c:v>
                </c:pt>
                <c:pt idx="166" c:formatCode="0.00%">
                  <c:v>0.0126027397260274</c:v>
                </c:pt>
                <c:pt idx="167" c:formatCode="0.00%">
                  <c:v>0.0127287671232877</c:v>
                </c:pt>
                <c:pt idx="168" c:formatCode="0.00%">
                  <c:v>0.0128547945205479</c:v>
                </c:pt>
                <c:pt idx="169" c:formatCode="0.00%">
                  <c:v>0.0129808219178082</c:v>
                </c:pt>
                <c:pt idx="170" c:formatCode="0.00%">
                  <c:v>0.0131068493150685</c:v>
                </c:pt>
                <c:pt idx="171" c:formatCode="0.00%">
                  <c:v>0.0132328767123288</c:v>
                </c:pt>
                <c:pt idx="172" c:formatCode="0.00%">
                  <c:v>0.013358904109589</c:v>
                </c:pt>
                <c:pt idx="173" c:formatCode="0.00%">
                  <c:v>0.0134849315068493</c:v>
                </c:pt>
                <c:pt idx="174" c:formatCode="0.00%">
                  <c:v>0.0136109589041096</c:v>
                </c:pt>
                <c:pt idx="175" c:formatCode="0.00%">
                  <c:v>0.0137369863013699</c:v>
                </c:pt>
                <c:pt idx="176" c:formatCode="0.00%">
                  <c:v>0.0138630136986301</c:v>
                </c:pt>
                <c:pt idx="177" c:formatCode="0.00%">
                  <c:v>0.0139890410958904</c:v>
                </c:pt>
                <c:pt idx="178" c:formatCode="0.00%">
                  <c:v>0.0141150684931507</c:v>
                </c:pt>
                <c:pt idx="179" c:formatCode="0.00%">
                  <c:v>0.014241095890411</c:v>
                </c:pt>
                <c:pt idx="180" c:formatCode="0.00%">
                  <c:v>0.0143671232876712</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5"/>
        <c:minorUnit val="0.001"/>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847</Words>
  <Characters>3519</Characters>
  <Lines>24</Lines>
  <Paragraphs>6</Paragraphs>
  <TotalTime>0</TotalTime>
  <ScaleCrop>false</ScaleCrop>
  <LinksUpToDate>false</LinksUpToDate>
  <CharactersWithSpaces>3575</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8-08T14:25:2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E507DC5DA4F64C519B0306FEBE944D46</vt:lpwstr>
  </property>
</Properties>
</file>